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43.png" ContentType="image/png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0-interpretemos-relaciones"/>
    <w:p>
      <w:pPr>
        <w:pStyle w:val="Heading1"/>
      </w:pPr>
      <w:r>
        <w:t xml:space="preserve">Lesson 10: Interpretemos rel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Given rules, generate two numerical patterns. Identify and explain more complex relationships between corresponding ter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relaciones entre patr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generate patterns based on two given rules and then identify and explain more complex relationships.</w:t>
      </w:r>
    </w:p>
    <w:p>
      <w:pPr>
        <w:pStyle w:val="BodyText"/>
      </w:pPr>
      <w:r>
        <w:t xml:space="preserve">In this lesson students continue to generate two patterns and observe relationships between their corresponding terms. Most of the relationships are more complex in this lesson, involving either multiplication by a fractional amount or both multiplication and addition or subtraction. Students begin to express the relationships between patterns using equations (MP2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True or False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os patrones de Jada y Priya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B.3</w:t>
            </w:r>
          </w:p>
        </w:tc>
      </w:tr>
    </w:tbl>
    <w:bookmarkEnd w:id="39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</w:pPr>
      <w:r>
        <w:t xml:space="preserve">Jada y Priya están creando reglas para unos patrones. Completa los patrones siguiendo las reglas.</w:t>
      </w:r>
    </w:p>
    <w:p>
      <w:pPr>
        <w:numPr>
          <w:ilvl w:val="0"/>
          <w:numId w:val="1000"/>
        </w:numPr>
      </w:pPr>
      <w:r>
        <w:t xml:space="preserve">La regla de Jada: empezar en 0 y siempre suma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1" name="Picture"/>
            <a:graphic>
              <a:graphicData uri="http://schemas.openxmlformats.org/drawingml/2006/picture">
                <pic:pic>
                  <pic:nvPicPr>
                    <pic:cNvPr descr="/app/tmp/embedder-1671066516.76412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 Priya: empezar en 0 y siempre sumar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66516.82079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Kiran dice que cuando el número de Jada sea 45, el número correspondiente de Priya será 90. ¿Estás de acuerdo? ¿Por qué sí o por qué no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5"/>
        </w:numPr>
      </w:pPr>
      <w:r>
        <w:t xml:space="preserve">0, 3, 6, 9, 12, 15, 18, 21, 24, 27</w:t>
      </w:r>
    </w:p>
    <w:p>
      <w:pPr>
        <w:numPr>
          <w:ilvl w:val="0"/>
          <w:numId w:val="1000"/>
        </w:numPr>
      </w:pPr>
      <w:r>
        <w:t xml:space="preserve">0, 4, 8, 12, 16, 20, 24, 28, 32, 36</w:t>
      </w:r>
    </w:p>
    <w:p>
      <w:pPr>
        <w:numPr>
          <w:ilvl w:val="0"/>
          <w:numId w:val="1005"/>
        </w:numPr>
        <w:pStyle w:val="Compact"/>
      </w:pPr>
      <w:r>
        <w:t xml:space="preserve">No. Sample response: I don’t agree because 90 is not a multiple of 4 so it's not on Priya's list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37Z</dcterms:created>
  <dcterms:modified xsi:type="dcterms:W3CDTF">2022-12-15T01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e+IawU62WejtezF5fHxQkDWlyHG2dKWxgwYQLPt3SnA/t4wJwTOFtqdK1G8+utMOsj2pOROlHektURdsC0KQ==</vt:lpwstr>
  </property>
</Properties>
</file>